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CFD5" w14:textId="77777777" w:rsidR="009B2384" w:rsidRPr="002F51E5" w:rsidRDefault="003C1BE7" w:rsidP="009B2384">
      <w:pPr>
        <w:rPr>
          <w:rFonts w:ascii="Montserrat Semi Bold" w:hAnsi="Montserrat Semi Bold" w:cstheme="minorHAnsi"/>
          <w:b/>
          <w:color w:val="5B5054"/>
          <w:sz w:val="48"/>
          <w:szCs w:val="48"/>
        </w:rPr>
      </w:pPr>
      <w:r>
        <w:rPr>
          <w:rFonts w:ascii="Montserrat Semi Bold" w:hAnsi="Montserrat Semi Bold" w:cstheme="minorHAnsi"/>
          <w:b/>
          <w:noProof/>
          <w:color w:val="5B5054"/>
          <w:sz w:val="48"/>
          <w:szCs w:val="48"/>
          <w:lang w:val="en-ZA" w:eastAsia="en-ZA"/>
        </w:rPr>
        <w:drawing>
          <wp:anchor distT="0" distB="0" distL="114300" distR="114300" simplePos="0" relativeHeight="251659264" behindDoc="0" locked="0" layoutInCell="1" allowOverlap="1" wp14:anchorId="70E9A6DE" wp14:editId="548CCC75">
            <wp:simplePos x="0" y="0"/>
            <wp:positionH relativeFrom="margin">
              <wp:posOffset>4554358</wp:posOffset>
            </wp:positionH>
            <wp:positionV relativeFrom="margin">
              <wp:posOffset>-186800</wp:posOffset>
            </wp:positionV>
            <wp:extent cx="2503170" cy="147510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us_Logo_Linear_DSI-NRF_Colour_03_On_Transparent_RGB_150dp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17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B1DBE" w14:textId="55E1A629" w:rsidR="00AE1B32" w:rsidRDefault="00AE1B32" w:rsidP="00AE1B32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  <w:r w:rsidRPr="00CF0617">
        <w:rPr>
          <w:rFonts w:ascii="Montserrat Semi Bold" w:hAnsi="Montserrat Semi Bold" w:cstheme="minorHAnsi"/>
          <w:b/>
          <w:color w:val="50BFBF"/>
          <w:sz w:val="32"/>
          <w:szCs w:val="32"/>
        </w:rPr>
        <w:t>Progress Report</w:t>
      </w:r>
      <w:r>
        <w:rPr>
          <w:rFonts w:ascii="Montserrat Semi Bold" w:hAnsi="Montserrat Semi Bold" w:cstheme="minorHAnsi"/>
          <w:b/>
          <w:color w:val="50BFBF"/>
          <w:sz w:val="32"/>
          <w:szCs w:val="32"/>
        </w:rPr>
        <w:t xml:space="preserve"> for</w:t>
      </w:r>
    </w:p>
    <w:p w14:paraId="66351B93" w14:textId="77777777" w:rsidR="00414820" w:rsidRDefault="00414820" w:rsidP="00CF0617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</w:p>
    <w:p w14:paraId="7A4BFA19" w14:textId="4D7A41A4" w:rsidR="00CF0617" w:rsidRPr="00AE1B32" w:rsidRDefault="00CF0617" w:rsidP="00CF0617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  <w:r w:rsidRPr="00AE1B32">
        <w:rPr>
          <w:rFonts w:ascii="Montserrat Semi Bold" w:hAnsi="Montserrat Semi Bold" w:cstheme="minorHAnsi"/>
          <w:b/>
          <w:color w:val="0082D2"/>
          <w:sz w:val="28"/>
          <w:szCs w:val="28"/>
        </w:rPr>
        <w:t>Postdoctoral Fellow</w:t>
      </w:r>
      <w:r w:rsidR="00BE0423" w:rsidRPr="00AE1B32">
        <w:rPr>
          <w:rFonts w:ascii="Montserrat Semi Bold" w:hAnsi="Montserrat Semi Bold" w:cstheme="minorHAnsi"/>
          <w:b/>
          <w:color w:val="0082D2"/>
          <w:sz w:val="28"/>
          <w:szCs w:val="28"/>
        </w:rPr>
        <w:t>ship</w:t>
      </w:r>
      <w:r w:rsidRPr="00AE1B32"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 </w:t>
      </w:r>
    </w:p>
    <w:p w14:paraId="0C901400" w14:textId="77777777" w:rsidR="009B2384" w:rsidRPr="002F51E5" w:rsidRDefault="009B2384">
      <w:pPr>
        <w:rPr>
          <w:color w:val="5B5054"/>
        </w:rPr>
      </w:pPr>
    </w:p>
    <w:p w14:paraId="7462ADB3" w14:textId="2F04179D" w:rsidR="009B2384" w:rsidRPr="003C67EA" w:rsidRDefault="009B2384" w:rsidP="003C67EA">
      <w:pPr>
        <w:widowControl w:val="0"/>
        <w:autoSpaceDE w:val="0"/>
        <w:autoSpaceDN w:val="0"/>
        <w:adjustRightInd w:val="0"/>
        <w:jc w:val="right"/>
        <w:rPr>
          <w:color w:val="5B5054"/>
          <w:sz w:val="24"/>
        </w:rPr>
      </w:pPr>
    </w:p>
    <w:tbl>
      <w:tblPr>
        <w:tblpPr w:leftFromText="180" w:rightFromText="180" w:vertAnchor="text" w:horzAnchor="margin" w:tblpX="-147" w:tblpY="324"/>
        <w:tblW w:w="11057" w:type="dxa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602"/>
        <w:gridCol w:w="5455"/>
      </w:tblGrid>
      <w:tr w:rsidR="002F51E5" w:rsidRPr="002F51E5" w14:paraId="37436942" w14:textId="77777777" w:rsidTr="000F55D4">
        <w:trPr>
          <w:trHeight w:val="317"/>
        </w:trPr>
        <w:tc>
          <w:tcPr>
            <w:tcW w:w="5602" w:type="dxa"/>
          </w:tcPr>
          <w:p w14:paraId="08AEAF88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Title: </w:t>
            </w:r>
          </w:p>
        </w:tc>
        <w:tc>
          <w:tcPr>
            <w:tcW w:w="5455" w:type="dxa"/>
          </w:tcPr>
          <w:p w14:paraId="30909F7E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30DB12E1" w14:textId="77777777" w:rsidTr="000F55D4">
        <w:trPr>
          <w:trHeight w:val="317"/>
        </w:trPr>
        <w:tc>
          <w:tcPr>
            <w:tcW w:w="5602" w:type="dxa"/>
          </w:tcPr>
          <w:p w14:paraId="3029E391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Surname: </w:t>
            </w:r>
          </w:p>
        </w:tc>
        <w:tc>
          <w:tcPr>
            <w:tcW w:w="5455" w:type="dxa"/>
          </w:tcPr>
          <w:p w14:paraId="520BFC4E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45C1098F" w14:textId="77777777" w:rsidTr="000F55D4">
        <w:trPr>
          <w:trHeight w:val="317"/>
        </w:trPr>
        <w:tc>
          <w:tcPr>
            <w:tcW w:w="5602" w:type="dxa"/>
          </w:tcPr>
          <w:p w14:paraId="5F7013B5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First names: </w:t>
            </w:r>
          </w:p>
        </w:tc>
        <w:tc>
          <w:tcPr>
            <w:tcW w:w="5455" w:type="dxa"/>
          </w:tcPr>
          <w:p w14:paraId="69B0FC04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2D0CBBD8" w14:textId="77777777" w:rsidTr="000F55D4">
        <w:trPr>
          <w:trHeight w:val="317"/>
        </w:trPr>
        <w:tc>
          <w:tcPr>
            <w:tcW w:w="5602" w:type="dxa"/>
          </w:tcPr>
          <w:p w14:paraId="19988034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Primary email: </w:t>
            </w:r>
          </w:p>
        </w:tc>
        <w:tc>
          <w:tcPr>
            <w:tcW w:w="5455" w:type="dxa"/>
          </w:tcPr>
          <w:p w14:paraId="0A7B08C9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0F2ABBBC" w14:textId="77777777" w:rsidTr="000F55D4">
        <w:trPr>
          <w:trHeight w:val="317"/>
        </w:trPr>
        <w:tc>
          <w:tcPr>
            <w:tcW w:w="5602" w:type="dxa"/>
          </w:tcPr>
          <w:p w14:paraId="5C8F297B" w14:textId="345638D2" w:rsidR="002F51E5" w:rsidRPr="00CF0617" w:rsidRDefault="00092ACF" w:rsidP="000F55D4">
            <w:pPr>
              <w:rPr>
                <w:color w:val="5B5054"/>
                <w:szCs w:val="20"/>
              </w:rPr>
            </w:pPr>
            <w:r>
              <w:rPr>
                <w:color w:val="5B5054"/>
                <w:szCs w:val="20"/>
              </w:rPr>
              <w:t>Primary c</w:t>
            </w:r>
            <w:r w:rsidR="002F51E5" w:rsidRPr="00CF0617">
              <w:rPr>
                <w:color w:val="5B5054"/>
                <w:szCs w:val="20"/>
              </w:rPr>
              <w:t xml:space="preserve">ell number: </w:t>
            </w:r>
          </w:p>
        </w:tc>
        <w:tc>
          <w:tcPr>
            <w:tcW w:w="5455" w:type="dxa"/>
          </w:tcPr>
          <w:p w14:paraId="7B372F9E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1F10F039" w14:textId="77777777" w:rsidTr="000F55D4">
        <w:trPr>
          <w:trHeight w:val="317"/>
        </w:trPr>
        <w:tc>
          <w:tcPr>
            <w:tcW w:w="5602" w:type="dxa"/>
          </w:tcPr>
          <w:p w14:paraId="2CF2606C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>ORCID number (</w:t>
            </w:r>
            <w:hyperlink r:id="rId8" w:history="1">
              <w:r w:rsidRPr="00CF0617">
                <w:rPr>
                  <w:rStyle w:val="Hyperlink"/>
                  <w:rFonts w:cstheme="minorHAnsi"/>
                  <w:color w:val="5B5054"/>
                  <w:szCs w:val="20"/>
                </w:rPr>
                <w:t>https://orcid.org/signin</w:t>
              </w:r>
            </w:hyperlink>
            <w:r w:rsidRPr="00CF0617">
              <w:rPr>
                <w:color w:val="5B5054"/>
                <w:szCs w:val="20"/>
              </w:rPr>
              <w:t xml:space="preserve">): </w:t>
            </w:r>
          </w:p>
        </w:tc>
        <w:tc>
          <w:tcPr>
            <w:tcW w:w="5455" w:type="dxa"/>
          </w:tcPr>
          <w:p w14:paraId="6969E8B2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4BBEC859" w14:textId="77777777" w:rsidTr="000F55D4">
        <w:trPr>
          <w:trHeight w:val="317"/>
        </w:trPr>
        <w:tc>
          <w:tcPr>
            <w:tcW w:w="5602" w:type="dxa"/>
          </w:tcPr>
          <w:p w14:paraId="0F7D6111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University: </w:t>
            </w:r>
          </w:p>
        </w:tc>
        <w:tc>
          <w:tcPr>
            <w:tcW w:w="5455" w:type="dxa"/>
          </w:tcPr>
          <w:p w14:paraId="58017A54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55982FAC" w14:textId="77777777" w:rsidTr="000F55D4">
        <w:trPr>
          <w:trHeight w:val="317"/>
        </w:trPr>
        <w:tc>
          <w:tcPr>
            <w:tcW w:w="5602" w:type="dxa"/>
          </w:tcPr>
          <w:p w14:paraId="7118E462" w14:textId="77777777" w:rsidR="002F51E5" w:rsidRPr="00CF0617" w:rsidRDefault="002F51E5" w:rsidP="000F55D4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Department: </w:t>
            </w:r>
          </w:p>
        </w:tc>
        <w:tc>
          <w:tcPr>
            <w:tcW w:w="5455" w:type="dxa"/>
          </w:tcPr>
          <w:p w14:paraId="62FE6C93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2F51E5" w:rsidRPr="002F51E5" w14:paraId="7E96E94B" w14:textId="77777777" w:rsidTr="00092ACF">
        <w:trPr>
          <w:trHeight w:val="2760"/>
        </w:trPr>
        <w:tc>
          <w:tcPr>
            <w:tcW w:w="5602" w:type="dxa"/>
          </w:tcPr>
          <w:p w14:paraId="2A971517" w14:textId="77777777" w:rsidR="002F51E5" w:rsidRPr="00CF0617" w:rsidRDefault="002F51E5" w:rsidP="00937107">
            <w:pPr>
              <w:rPr>
                <w:color w:val="5B5054"/>
                <w:szCs w:val="20"/>
              </w:rPr>
            </w:pPr>
            <w:r w:rsidRPr="00CF0617">
              <w:rPr>
                <w:color w:val="5B5054"/>
                <w:szCs w:val="20"/>
              </w:rPr>
              <w:t xml:space="preserve">Do you receive </w:t>
            </w:r>
            <w:r w:rsidR="00937107">
              <w:rPr>
                <w:color w:val="5B5054"/>
                <w:szCs w:val="20"/>
              </w:rPr>
              <w:t>an</w:t>
            </w:r>
            <w:r w:rsidRPr="00CF0617">
              <w:rPr>
                <w:color w:val="5B5054"/>
                <w:szCs w:val="20"/>
              </w:rPr>
              <w:t xml:space="preserve">other source of funding outside of GENUS? List the funding source you received (include the name of funder, amount, and year when funding ends): </w:t>
            </w:r>
          </w:p>
        </w:tc>
        <w:tc>
          <w:tcPr>
            <w:tcW w:w="5455" w:type="dxa"/>
          </w:tcPr>
          <w:p w14:paraId="0110DA64" w14:textId="77777777" w:rsidR="002F51E5" w:rsidRPr="002F51E5" w:rsidRDefault="002F51E5" w:rsidP="000F55D4">
            <w:pPr>
              <w:rPr>
                <w:color w:val="5B5054"/>
                <w:sz w:val="22"/>
                <w:szCs w:val="22"/>
              </w:rPr>
            </w:pPr>
          </w:p>
        </w:tc>
      </w:tr>
      <w:tr w:rsidR="00A97F7E" w:rsidRPr="002F51E5" w14:paraId="5703147A" w14:textId="77777777" w:rsidTr="00092ACF">
        <w:trPr>
          <w:trHeight w:val="1410"/>
        </w:trPr>
        <w:tc>
          <w:tcPr>
            <w:tcW w:w="5602" w:type="dxa"/>
          </w:tcPr>
          <w:p w14:paraId="7E80E093" w14:textId="77777777" w:rsidR="00A97F7E" w:rsidRDefault="00A97F7E" w:rsidP="000F55D4">
            <w:pPr>
              <w:rPr>
                <w:color w:val="5B5054"/>
                <w:szCs w:val="20"/>
              </w:rPr>
            </w:pPr>
            <w:r>
              <w:rPr>
                <w:color w:val="5B5054"/>
                <w:szCs w:val="20"/>
              </w:rPr>
              <w:t xml:space="preserve">Has your bursary or fellowship </w:t>
            </w:r>
            <w:r w:rsidR="00183CF7">
              <w:rPr>
                <w:color w:val="5B5054"/>
                <w:szCs w:val="20"/>
              </w:rPr>
              <w:t xml:space="preserve">been </w:t>
            </w:r>
            <w:r>
              <w:rPr>
                <w:color w:val="5B5054"/>
                <w:szCs w:val="20"/>
              </w:rPr>
              <w:t>paid in full</w:t>
            </w:r>
            <w:r w:rsidR="00430FD7">
              <w:rPr>
                <w:color w:val="5B5054"/>
                <w:szCs w:val="20"/>
              </w:rPr>
              <w:t xml:space="preserve"> (yes or no)</w:t>
            </w:r>
            <w:r>
              <w:rPr>
                <w:color w:val="5B5054"/>
                <w:szCs w:val="20"/>
              </w:rPr>
              <w:t xml:space="preserve">?  </w:t>
            </w:r>
            <w:r w:rsidR="00B54E79">
              <w:rPr>
                <w:color w:val="5B5054"/>
                <w:szCs w:val="20"/>
              </w:rPr>
              <w:t>If there is still an outstanding amount, please indicate the amount.</w:t>
            </w:r>
          </w:p>
          <w:p w14:paraId="31345639" w14:textId="77777777" w:rsidR="00B54E79" w:rsidRPr="00937107" w:rsidRDefault="00B54E79" w:rsidP="000F55D4">
            <w:pPr>
              <w:rPr>
                <w:color w:val="5B5054"/>
                <w:sz w:val="16"/>
                <w:szCs w:val="16"/>
              </w:rPr>
            </w:pPr>
          </w:p>
          <w:p w14:paraId="3FDC950F" w14:textId="4A211334" w:rsidR="00A97F7E" w:rsidRPr="00A97F7E" w:rsidRDefault="00A97F7E" w:rsidP="00D63939">
            <w:pPr>
              <w:rPr>
                <w:i/>
                <w:color w:val="5B5054"/>
                <w:szCs w:val="20"/>
              </w:rPr>
            </w:pPr>
          </w:p>
        </w:tc>
        <w:tc>
          <w:tcPr>
            <w:tcW w:w="5455" w:type="dxa"/>
          </w:tcPr>
          <w:p w14:paraId="0C4F3DD0" w14:textId="77777777" w:rsidR="00A97F7E" w:rsidRPr="002F51E5" w:rsidRDefault="00A97F7E" w:rsidP="000F55D4">
            <w:pPr>
              <w:rPr>
                <w:color w:val="5B5054"/>
                <w:sz w:val="22"/>
                <w:szCs w:val="22"/>
              </w:rPr>
            </w:pPr>
          </w:p>
        </w:tc>
      </w:tr>
    </w:tbl>
    <w:p w14:paraId="2C3563D7" w14:textId="77777777" w:rsidR="009B2384" w:rsidRPr="002F51E5" w:rsidRDefault="009B2384">
      <w:pPr>
        <w:spacing w:after="160" w:line="259" w:lineRule="auto"/>
        <w:rPr>
          <w:rFonts w:cstheme="minorHAnsi"/>
          <w:b/>
          <w:color w:val="5B5054"/>
        </w:rPr>
      </w:pPr>
      <w:r w:rsidRPr="002F51E5">
        <w:rPr>
          <w:rFonts w:cstheme="minorHAnsi"/>
          <w:b/>
          <w:color w:val="5B5054"/>
        </w:rPr>
        <w:br w:type="page"/>
      </w:r>
    </w:p>
    <w:p w14:paraId="1743E894" w14:textId="77777777" w:rsidR="000458DD" w:rsidRPr="008635ED" w:rsidRDefault="000458DD" w:rsidP="000458DD">
      <w:pPr>
        <w:rPr>
          <w:color w:val="5B5054"/>
          <w:szCs w:val="20"/>
        </w:rPr>
      </w:pPr>
      <w:r w:rsidRPr="008635ED">
        <w:rPr>
          <w:rFonts w:cstheme="minorHAnsi"/>
          <w:b/>
          <w:color w:val="5B5054"/>
          <w:szCs w:val="20"/>
        </w:rPr>
        <w:lastRenderedPageBreak/>
        <w:t xml:space="preserve">Title of project </w:t>
      </w:r>
    </w:p>
    <w:tbl>
      <w:tblPr>
        <w:tblW w:w="1079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91"/>
      </w:tblGrid>
      <w:tr w:rsidR="002F51E5" w:rsidRPr="008635ED" w14:paraId="24958C1E" w14:textId="77777777" w:rsidTr="000458DD">
        <w:trPr>
          <w:trHeight w:val="650"/>
          <w:jc w:val="center"/>
        </w:trPr>
        <w:tc>
          <w:tcPr>
            <w:tcW w:w="10791" w:type="dxa"/>
          </w:tcPr>
          <w:p w14:paraId="233E3575" w14:textId="77777777" w:rsidR="000458DD" w:rsidRPr="008635ED" w:rsidRDefault="000458DD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182D20BC" w14:textId="77777777" w:rsidR="000458DD" w:rsidRPr="008635ED" w:rsidRDefault="000458DD" w:rsidP="000458DD">
      <w:pPr>
        <w:rPr>
          <w:rFonts w:cstheme="minorHAnsi"/>
          <w:b/>
          <w:color w:val="5B5054"/>
          <w:szCs w:val="20"/>
        </w:rPr>
      </w:pPr>
    </w:p>
    <w:p w14:paraId="164D8ADD" w14:textId="77777777" w:rsidR="000458DD" w:rsidRPr="008635ED" w:rsidRDefault="000458DD" w:rsidP="000458DD">
      <w:pPr>
        <w:rPr>
          <w:rFonts w:cstheme="minorHAnsi"/>
          <w:color w:val="5B5054"/>
          <w:szCs w:val="20"/>
        </w:rPr>
      </w:pPr>
      <w:r w:rsidRPr="008635ED">
        <w:rPr>
          <w:rFonts w:cstheme="minorHAnsi"/>
          <w:b/>
          <w:color w:val="5B5054"/>
          <w:szCs w:val="20"/>
        </w:rPr>
        <w:t xml:space="preserve">A short abstract of the research project 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2F51E5" w:rsidRPr="008635ED" w14:paraId="03724528" w14:textId="77777777" w:rsidTr="008D46D7">
        <w:trPr>
          <w:trHeight w:val="2129"/>
          <w:jc w:val="center"/>
        </w:trPr>
        <w:tc>
          <w:tcPr>
            <w:tcW w:w="10772" w:type="dxa"/>
          </w:tcPr>
          <w:p w14:paraId="37D50D76" w14:textId="77777777" w:rsidR="000458DD" w:rsidRPr="008635ED" w:rsidRDefault="000458DD" w:rsidP="000458DD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51D3C87A" w14:textId="77777777" w:rsidR="000458DD" w:rsidRPr="008635ED" w:rsidRDefault="000458DD" w:rsidP="000458DD">
      <w:pPr>
        <w:rPr>
          <w:rFonts w:cstheme="minorHAnsi"/>
          <w:b/>
          <w:color w:val="5B5054"/>
          <w:szCs w:val="20"/>
        </w:rPr>
      </w:pPr>
    </w:p>
    <w:p w14:paraId="44BECBF5" w14:textId="77777777" w:rsidR="000458DD" w:rsidRPr="008635ED" w:rsidRDefault="000458DD" w:rsidP="000458DD">
      <w:pPr>
        <w:rPr>
          <w:rFonts w:cstheme="minorHAnsi"/>
          <w:i/>
          <w:color w:val="5B5054"/>
          <w:szCs w:val="20"/>
        </w:rPr>
      </w:pPr>
      <w:r w:rsidRPr="008635ED">
        <w:rPr>
          <w:rFonts w:cstheme="minorHAnsi"/>
          <w:b/>
          <w:color w:val="5B5054"/>
          <w:szCs w:val="20"/>
        </w:rPr>
        <w:t>Summary of highlights stemming from your research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2F51E5" w:rsidRPr="008635ED" w14:paraId="23127971" w14:textId="77777777" w:rsidTr="008D46D7">
        <w:trPr>
          <w:trHeight w:val="2180"/>
          <w:jc w:val="center"/>
        </w:trPr>
        <w:tc>
          <w:tcPr>
            <w:tcW w:w="10772" w:type="dxa"/>
          </w:tcPr>
          <w:p w14:paraId="66A35576" w14:textId="77777777" w:rsidR="000458DD" w:rsidRPr="008635ED" w:rsidRDefault="000458DD" w:rsidP="000458DD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16C9BB45" w14:textId="77777777" w:rsidR="000458DD" w:rsidRPr="008635ED" w:rsidRDefault="000458DD" w:rsidP="000458DD">
      <w:pPr>
        <w:rPr>
          <w:rFonts w:cstheme="minorHAnsi"/>
          <w:b/>
          <w:color w:val="5B5054"/>
          <w:szCs w:val="20"/>
        </w:rPr>
      </w:pPr>
    </w:p>
    <w:p w14:paraId="54220A07" w14:textId="77777777" w:rsidR="008A3889" w:rsidRPr="008635ED" w:rsidRDefault="00AA2650" w:rsidP="00A237C3">
      <w:pPr>
        <w:rPr>
          <w:rFonts w:cstheme="minorHAnsi"/>
          <w:color w:val="5B5054"/>
          <w:szCs w:val="20"/>
        </w:rPr>
      </w:pPr>
      <w:r w:rsidRPr="008635ED">
        <w:rPr>
          <w:rFonts w:cstheme="minorHAnsi"/>
          <w:b/>
          <w:color w:val="5B5054"/>
          <w:szCs w:val="20"/>
        </w:rPr>
        <w:t xml:space="preserve">Research productivity </w:t>
      </w:r>
      <w:r w:rsidRPr="008635ED">
        <w:rPr>
          <w:rFonts w:cstheme="minorHAnsi"/>
          <w:color w:val="5B5054"/>
          <w:szCs w:val="20"/>
        </w:rPr>
        <w:t>(</w:t>
      </w:r>
      <w:r w:rsidR="003C1BE7">
        <w:rPr>
          <w:rFonts w:cstheme="minorHAnsi"/>
          <w:color w:val="5B5054"/>
          <w:szCs w:val="20"/>
        </w:rPr>
        <w:t xml:space="preserve">Is this research </w:t>
      </w:r>
      <w:r w:rsidR="008635ED" w:rsidRPr="008635ED">
        <w:rPr>
          <w:rFonts w:cstheme="minorHAnsi"/>
          <w:color w:val="5B5054"/>
          <w:szCs w:val="20"/>
        </w:rPr>
        <w:t>completed</w:t>
      </w:r>
      <w:r w:rsidR="00F40274">
        <w:rPr>
          <w:rFonts w:cstheme="minorHAnsi"/>
          <w:color w:val="5B5054"/>
          <w:szCs w:val="20"/>
        </w:rPr>
        <w:t xml:space="preserve">? If not, please outline what is still outstanding </w:t>
      </w:r>
      <w:r w:rsidR="00A237C3" w:rsidRPr="008635ED">
        <w:rPr>
          <w:rFonts w:cstheme="minorHAnsi"/>
          <w:color w:val="5B5054"/>
          <w:szCs w:val="20"/>
        </w:rPr>
        <w:t xml:space="preserve">and the </w:t>
      </w:r>
      <w:r w:rsidR="00183CF7">
        <w:rPr>
          <w:rFonts w:cstheme="minorHAnsi"/>
          <w:color w:val="5B5054"/>
          <w:szCs w:val="20"/>
        </w:rPr>
        <w:t>completion timeline</w:t>
      </w:r>
      <w:r w:rsidRPr="008635ED">
        <w:rPr>
          <w:rFonts w:cstheme="minorHAnsi"/>
          <w:color w:val="5B5054"/>
          <w:szCs w:val="20"/>
        </w:rPr>
        <w:t>.)</w:t>
      </w:r>
    </w:p>
    <w:tbl>
      <w:tblPr>
        <w:tblW w:w="10768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68"/>
      </w:tblGrid>
      <w:tr w:rsidR="002F51E5" w:rsidRPr="008635ED" w14:paraId="23F519F5" w14:textId="77777777" w:rsidTr="008D46D7">
        <w:trPr>
          <w:trHeight w:val="1907"/>
          <w:jc w:val="center"/>
        </w:trPr>
        <w:tc>
          <w:tcPr>
            <w:tcW w:w="10768" w:type="dxa"/>
          </w:tcPr>
          <w:p w14:paraId="38E77EB8" w14:textId="77777777" w:rsidR="000458DD" w:rsidRPr="008635ED" w:rsidRDefault="000458DD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0CF19FED" w14:textId="77777777" w:rsidR="000458DD" w:rsidRPr="008635ED" w:rsidRDefault="000458DD" w:rsidP="000458DD">
      <w:pPr>
        <w:rPr>
          <w:rFonts w:cstheme="minorHAnsi"/>
          <w:b/>
          <w:color w:val="5B5054"/>
          <w:szCs w:val="20"/>
        </w:rPr>
      </w:pPr>
    </w:p>
    <w:p w14:paraId="2C910B5C" w14:textId="77777777" w:rsidR="000458DD" w:rsidRPr="008635ED" w:rsidRDefault="000458DD" w:rsidP="000458DD">
      <w:pPr>
        <w:rPr>
          <w:b/>
          <w:color w:val="5B5054"/>
          <w:szCs w:val="20"/>
        </w:rPr>
      </w:pPr>
      <w:r w:rsidRPr="008635ED">
        <w:rPr>
          <w:b/>
          <w:color w:val="5B5054"/>
          <w:szCs w:val="20"/>
        </w:rPr>
        <w:t>Academic citizenship</w:t>
      </w:r>
    </w:p>
    <w:p w14:paraId="536D8E1B" w14:textId="77777777" w:rsidR="000458DD" w:rsidRPr="008635ED" w:rsidRDefault="000458DD" w:rsidP="000458DD">
      <w:pPr>
        <w:rPr>
          <w:b/>
          <w:color w:val="5B5054"/>
          <w:sz w:val="16"/>
          <w:szCs w:val="16"/>
        </w:rPr>
      </w:pPr>
    </w:p>
    <w:p w14:paraId="2CF178CD" w14:textId="77777777" w:rsidR="000458DD" w:rsidRPr="008635ED" w:rsidRDefault="000458DD" w:rsidP="008635ED">
      <w:pPr>
        <w:pStyle w:val="ListParagraph"/>
        <w:numPr>
          <w:ilvl w:val="0"/>
          <w:numId w:val="15"/>
        </w:numPr>
        <w:spacing w:after="0"/>
        <w:rPr>
          <w:rFonts w:cstheme="minorHAnsi"/>
          <w:b/>
          <w:color w:val="5B5054"/>
          <w:szCs w:val="20"/>
        </w:rPr>
      </w:pPr>
      <w:r w:rsidRPr="008635ED">
        <w:rPr>
          <w:color w:val="5B5054"/>
          <w:szCs w:val="20"/>
        </w:rPr>
        <w:t>Leadership highlights</w:t>
      </w:r>
      <w:r w:rsidRPr="008635ED">
        <w:rPr>
          <w:b/>
          <w:color w:val="5B5054"/>
          <w:szCs w:val="20"/>
        </w:rPr>
        <w:t xml:space="preserve"> </w:t>
      </w:r>
      <w:r w:rsidR="008A3889" w:rsidRPr="008635ED">
        <w:rPr>
          <w:b/>
          <w:color w:val="5B5054"/>
          <w:szCs w:val="20"/>
        </w:rPr>
        <w:t xml:space="preserve">– </w:t>
      </w:r>
      <w:r w:rsidR="008A3889" w:rsidRPr="008635ED">
        <w:rPr>
          <w:color w:val="5B5054"/>
          <w:szCs w:val="20"/>
        </w:rPr>
        <w:t>include</w:t>
      </w:r>
      <w:r w:rsidR="008A3889" w:rsidRPr="008635ED">
        <w:rPr>
          <w:b/>
          <w:color w:val="5B5054"/>
          <w:szCs w:val="20"/>
        </w:rPr>
        <w:t xml:space="preserve"> </w:t>
      </w:r>
      <w:r w:rsidRPr="008635ED">
        <w:rPr>
          <w:color w:val="5B5054"/>
          <w:szCs w:val="20"/>
        </w:rPr>
        <w:t xml:space="preserve">awards, certificates, or </w:t>
      </w:r>
      <w:r w:rsidR="007C07AD" w:rsidRPr="008635ED">
        <w:rPr>
          <w:color w:val="5B5054"/>
          <w:szCs w:val="20"/>
        </w:rPr>
        <w:t xml:space="preserve">other </w:t>
      </w:r>
      <w:r w:rsidRPr="008635ED">
        <w:rPr>
          <w:color w:val="5B5054"/>
          <w:szCs w:val="20"/>
        </w:rPr>
        <w:t>academic achievement</w:t>
      </w:r>
      <w:r w:rsidR="008A3889" w:rsidRPr="008635ED">
        <w:rPr>
          <w:color w:val="5B5054"/>
          <w:szCs w:val="20"/>
        </w:rPr>
        <w:t>s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8635ED" w14:paraId="081E785E" w14:textId="77777777" w:rsidTr="008D46D7">
        <w:trPr>
          <w:trHeight w:val="1849"/>
          <w:jc w:val="center"/>
        </w:trPr>
        <w:tc>
          <w:tcPr>
            <w:tcW w:w="10725" w:type="dxa"/>
          </w:tcPr>
          <w:p w14:paraId="46B425E4" w14:textId="77777777" w:rsidR="000458DD" w:rsidRPr="008635ED" w:rsidRDefault="000458DD" w:rsidP="008635ED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13FC6E24" w14:textId="77777777" w:rsidR="000458DD" w:rsidRPr="008635ED" w:rsidRDefault="000458DD" w:rsidP="000458DD">
      <w:pPr>
        <w:rPr>
          <w:rFonts w:cstheme="minorHAnsi"/>
          <w:b/>
          <w:color w:val="5B5054"/>
          <w:szCs w:val="20"/>
        </w:rPr>
      </w:pPr>
    </w:p>
    <w:p w14:paraId="561A1333" w14:textId="1DE02972" w:rsidR="008A3889" w:rsidRPr="008635ED" w:rsidRDefault="008A3889" w:rsidP="008635ED">
      <w:pPr>
        <w:pStyle w:val="ListParagraph"/>
        <w:numPr>
          <w:ilvl w:val="0"/>
          <w:numId w:val="15"/>
        </w:numPr>
        <w:rPr>
          <w:color w:val="5B5054"/>
          <w:szCs w:val="20"/>
          <w:lang w:val="en-GB" w:eastAsia="en-ZA"/>
        </w:rPr>
      </w:pPr>
      <w:r w:rsidRPr="008635ED">
        <w:rPr>
          <w:color w:val="5B5054"/>
          <w:szCs w:val="20"/>
        </w:rPr>
        <w:t xml:space="preserve">Data storage – </w:t>
      </w:r>
      <w:r w:rsidR="00092ACF">
        <w:rPr>
          <w:color w:val="5B5054"/>
          <w:szCs w:val="20"/>
        </w:rPr>
        <w:t>is your data open access?  Explain how your d</w:t>
      </w:r>
      <w:r w:rsidRPr="008635ED">
        <w:rPr>
          <w:color w:val="5B5054"/>
          <w:szCs w:val="20"/>
        </w:rPr>
        <w:t xml:space="preserve">ata has led to </w:t>
      </w:r>
      <w:r w:rsidR="00746A3F">
        <w:rPr>
          <w:color w:val="5B5054"/>
          <w:szCs w:val="20"/>
        </w:rPr>
        <w:t>usage, and dissemination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8635ED" w14:paraId="6B297B81" w14:textId="77777777" w:rsidTr="00B36A12">
        <w:trPr>
          <w:trHeight w:val="1833"/>
          <w:jc w:val="center"/>
        </w:trPr>
        <w:tc>
          <w:tcPr>
            <w:tcW w:w="10725" w:type="dxa"/>
          </w:tcPr>
          <w:p w14:paraId="415F673D" w14:textId="77777777" w:rsidR="008A3889" w:rsidRPr="008635ED" w:rsidRDefault="008A3889" w:rsidP="00937107">
            <w:pPr>
              <w:pStyle w:val="ListParagraph"/>
              <w:spacing w:after="0" w:line="240" w:lineRule="auto"/>
              <w:ind w:left="0"/>
              <w:rPr>
                <w:color w:val="5B5054"/>
                <w:szCs w:val="20"/>
                <w:lang w:val="en-GB" w:eastAsia="en-ZA"/>
              </w:rPr>
            </w:pPr>
          </w:p>
          <w:p w14:paraId="04087597" w14:textId="77777777" w:rsidR="008A3889" w:rsidRPr="008635ED" w:rsidRDefault="008A3889" w:rsidP="00466454">
            <w:pPr>
              <w:rPr>
                <w:color w:val="5B5054"/>
                <w:szCs w:val="20"/>
                <w:lang w:val="en-GB" w:eastAsia="en-ZA"/>
              </w:rPr>
            </w:pPr>
          </w:p>
          <w:p w14:paraId="5393E0F2" w14:textId="77777777" w:rsidR="008A3889" w:rsidRPr="008635ED" w:rsidRDefault="008A3889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173EAAB" w14:textId="77777777" w:rsidR="000458DD" w:rsidRPr="008635ED" w:rsidRDefault="000458DD" w:rsidP="000458DD">
      <w:pPr>
        <w:rPr>
          <w:b/>
          <w:color w:val="5B5054"/>
          <w:szCs w:val="20"/>
        </w:rPr>
      </w:pPr>
    </w:p>
    <w:p w14:paraId="46FE5DB0" w14:textId="77777777" w:rsidR="000458DD" w:rsidRPr="008635ED" w:rsidRDefault="000458DD" w:rsidP="000458DD">
      <w:pPr>
        <w:rPr>
          <w:b/>
          <w:color w:val="5B5054"/>
          <w:szCs w:val="20"/>
        </w:rPr>
      </w:pPr>
      <w:r w:rsidRPr="008635ED">
        <w:rPr>
          <w:b/>
          <w:color w:val="5B5054"/>
          <w:szCs w:val="20"/>
        </w:rPr>
        <w:t xml:space="preserve">Science engagement </w:t>
      </w:r>
    </w:p>
    <w:p w14:paraId="275D124A" w14:textId="2AC45F62" w:rsidR="008A3889" w:rsidRPr="004F2B0F" w:rsidRDefault="008A3889" w:rsidP="008A3889">
      <w:pPr>
        <w:rPr>
          <w:color w:val="5B5054"/>
          <w:sz w:val="18"/>
          <w:szCs w:val="18"/>
        </w:rPr>
      </w:pPr>
      <w:r w:rsidRPr="004F2B0F">
        <w:rPr>
          <w:color w:val="5B5054"/>
          <w:sz w:val="18"/>
          <w:szCs w:val="18"/>
        </w:rPr>
        <w:t xml:space="preserve">Briefly, detail </w:t>
      </w:r>
      <w:r w:rsidR="008635ED" w:rsidRPr="004F2B0F">
        <w:rPr>
          <w:color w:val="5B5054"/>
          <w:sz w:val="18"/>
          <w:szCs w:val="18"/>
        </w:rPr>
        <w:t>and science communication or engagement th</w:t>
      </w:r>
      <w:r w:rsidRPr="004F2B0F">
        <w:rPr>
          <w:color w:val="5B5054"/>
          <w:sz w:val="18"/>
          <w:szCs w:val="18"/>
        </w:rPr>
        <w:t>a</w:t>
      </w:r>
      <w:r w:rsidR="008635ED" w:rsidRPr="004F2B0F">
        <w:rPr>
          <w:color w:val="5B5054"/>
          <w:sz w:val="18"/>
          <w:szCs w:val="18"/>
        </w:rPr>
        <w:t>t you developed and implemented</w:t>
      </w:r>
    </w:p>
    <w:p w14:paraId="38936332" w14:textId="77777777" w:rsidR="008A3889" w:rsidRPr="008635ED" w:rsidRDefault="008A3889" w:rsidP="000458DD">
      <w:pPr>
        <w:rPr>
          <w:rFonts w:cstheme="minorHAnsi"/>
          <w:b/>
          <w:color w:val="5B5054"/>
          <w:szCs w:val="20"/>
        </w:rPr>
      </w:pP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8635ED" w14:paraId="21545DBB" w14:textId="77777777" w:rsidTr="008D46D7">
        <w:trPr>
          <w:trHeight w:val="1968"/>
          <w:jc w:val="center"/>
        </w:trPr>
        <w:tc>
          <w:tcPr>
            <w:tcW w:w="10725" w:type="dxa"/>
          </w:tcPr>
          <w:p w14:paraId="0DE39B76" w14:textId="77777777" w:rsidR="000458DD" w:rsidRPr="008635ED" w:rsidRDefault="008A3889" w:rsidP="002D3A40">
            <w:pPr>
              <w:pStyle w:val="ListParagraph"/>
              <w:spacing w:after="0" w:line="240" w:lineRule="auto"/>
              <w:ind w:left="18"/>
              <w:rPr>
                <w:rFonts w:eastAsia="Times New Roman"/>
                <w:i/>
                <w:color w:val="5B5054"/>
                <w:szCs w:val="20"/>
              </w:rPr>
            </w:pPr>
            <w:r w:rsidRPr="008635ED">
              <w:rPr>
                <w:rFonts w:cstheme="minorHAnsi"/>
                <w:b/>
                <w:color w:val="5B5054"/>
                <w:szCs w:val="20"/>
              </w:rPr>
              <w:tab/>
            </w:r>
          </w:p>
          <w:p w14:paraId="6FCFC98B" w14:textId="77777777" w:rsidR="000458DD" w:rsidRPr="008635ED" w:rsidRDefault="000458DD" w:rsidP="00466454">
            <w:pPr>
              <w:rPr>
                <w:color w:val="5B5054"/>
                <w:szCs w:val="20"/>
                <w:lang w:val="en-GB" w:eastAsia="en-ZA"/>
              </w:rPr>
            </w:pPr>
          </w:p>
          <w:p w14:paraId="1173C4DF" w14:textId="77777777" w:rsidR="000458DD" w:rsidRPr="008635ED" w:rsidRDefault="000458DD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C9C83AF" w14:textId="77777777" w:rsidR="008A3889" w:rsidRPr="008635ED" w:rsidRDefault="008A3889" w:rsidP="008A3889">
      <w:pPr>
        <w:rPr>
          <w:b/>
          <w:color w:val="5B5054"/>
          <w:szCs w:val="20"/>
        </w:rPr>
      </w:pPr>
    </w:p>
    <w:p w14:paraId="052E3DA0" w14:textId="77777777" w:rsidR="000458DD" w:rsidRPr="008635ED" w:rsidRDefault="008A3889" w:rsidP="000458DD">
      <w:pPr>
        <w:rPr>
          <w:rFonts w:cstheme="minorHAnsi"/>
          <w:b/>
          <w:color w:val="5B5054"/>
          <w:szCs w:val="20"/>
        </w:rPr>
      </w:pPr>
      <w:r w:rsidRPr="008635ED">
        <w:rPr>
          <w:rFonts w:cstheme="minorHAnsi"/>
          <w:b/>
          <w:color w:val="5B5054"/>
          <w:szCs w:val="20"/>
        </w:rPr>
        <w:t>Publications</w:t>
      </w:r>
      <w:r w:rsidR="00AE7BEA" w:rsidRPr="008635ED">
        <w:rPr>
          <w:rFonts w:cstheme="minorHAnsi"/>
          <w:b/>
          <w:color w:val="5B5054"/>
          <w:szCs w:val="20"/>
        </w:rPr>
        <w:t xml:space="preserve"> and Conferences</w:t>
      </w:r>
    </w:p>
    <w:p w14:paraId="59FED720" w14:textId="77777777" w:rsidR="008A3889" w:rsidRDefault="00CA2C68" w:rsidP="008A3889">
      <w:pPr>
        <w:rPr>
          <w:rFonts w:cstheme="minorHAnsi"/>
          <w:color w:val="5B5054"/>
          <w:sz w:val="18"/>
          <w:szCs w:val="18"/>
        </w:rPr>
      </w:pPr>
      <w:r w:rsidRPr="00CA2C68">
        <w:rPr>
          <w:rFonts w:cstheme="minorHAnsi"/>
          <w:color w:val="5B5054"/>
          <w:sz w:val="18"/>
          <w:szCs w:val="18"/>
        </w:rPr>
        <w:t>Report on all publications, whether supported by GENUS/CoE Palaeo or through other funding platforms.</w:t>
      </w:r>
    </w:p>
    <w:p w14:paraId="208FC2B7" w14:textId="77777777" w:rsidR="00CA2C68" w:rsidRPr="008635ED" w:rsidRDefault="00CA2C68" w:rsidP="008A3889">
      <w:pPr>
        <w:rPr>
          <w:rFonts w:cstheme="minorHAnsi"/>
          <w:color w:val="5B5054"/>
          <w:sz w:val="16"/>
          <w:szCs w:val="16"/>
        </w:rPr>
      </w:pPr>
    </w:p>
    <w:tbl>
      <w:tblPr>
        <w:tblStyle w:val="TableGridLight"/>
        <w:tblW w:w="10765" w:type="dxa"/>
        <w:tblLook w:val="04A0" w:firstRow="1" w:lastRow="0" w:firstColumn="1" w:lastColumn="0" w:noHBand="0" w:noVBand="1"/>
      </w:tblPr>
      <w:tblGrid>
        <w:gridCol w:w="7125"/>
        <w:gridCol w:w="1218"/>
        <w:gridCol w:w="1192"/>
        <w:gridCol w:w="1230"/>
      </w:tblGrid>
      <w:tr w:rsidR="002F51E5" w:rsidRPr="002F51E5" w14:paraId="1AF97EB4" w14:textId="77777777" w:rsidTr="00AE758B">
        <w:trPr>
          <w:trHeight w:val="798"/>
        </w:trPr>
        <w:tc>
          <w:tcPr>
            <w:tcW w:w="7125" w:type="dxa"/>
            <w:shd w:val="clear" w:color="auto" w:fill="D9D9D9" w:themeFill="background1" w:themeFillShade="D9"/>
            <w:vAlign w:val="center"/>
          </w:tcPr>
          <w:p w14:paraId="462DA306" w14:textId="77777777" w:rsidR="00AE7BEA" w:rsidRPr="005C7BCC" w:rsidRDefault="00AE7BEA" w:rsidP="00CF0617">
            <w:pP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5C7BCC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 xml:space="preserve">List peer-reviewed publications, books, or book chapters </w:t>
            </w:r>
          </w:p>
          <w:p w14:paraId="45598DEC" w14:textId="4811E392" w:rsidR="00AE7BEA" w:rsidRPr="00CF0617" w:rsidRDefault="00AE7BEA" w:rsidP="005C7BCC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CF0617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Example: </w:t>
            </w:r>
            <w:r w:rsidRPr="00A97F7E"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  <w:t>Nkosi E</w:t>
            </w:r>
            <w:r w:rsidRPr="00CF0617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, Dlamini M, Jacobs J. 2021. Large mammal biodiversity and distribution in the African Miocene. Journal of Vertebrate Paleontology 50(2): 10- 20.</w:t>
            </w: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7A65E5E" w14:textId="77777777" w:rsidR="000458DD" w:rsidRPr="00CF0617" w:rsidRDefault="000458DD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CF0617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Peer-reviewed article, book, or book chapter</w:t>
            </w:r>
          </w:p>
        </w:tc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647F0880" w14:textId="77777777" w:rsidR="000458DD" w:rsidRPr="00CF0617" w:rsidRDefault="000458DD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CF0617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Supported by the CoE </w:t>
            </w:r>
          </w:p>
          <w:p w14:paraId="7875F3DC" w14:textId="10E9D34A" w:rsidR="000458DD" w:rsidRPr="00CF0617" w:rsidRDefault="00AE1B32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60192533" w14:textId="77777777" w:rsidR="000458DD" w:rsidRPr="00CF0617" w:rsidRDefault="00AE7BEA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CF0617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Was the CoE a</w:t>
            </w:r>
            <w:r w:rsidR="000458DD" w:rsidRPr="00CF0617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cknowledged</w:t>
            </w:r>
          </w:p>
          <w:p w14:paraId="3FB4ED1E" w14:textId="59C069A2" w:rsidR="000458DD" w:rsidRPr="00CF0617" w:rsidRDefault="00AE1B32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</w:tr>
      <w:tr w:rsidR="002F51E5" w:rsidRPr="002F51E5" w14:paraId="1AEF1793" w14:textId="77777777" w:rsidTr="00CF0617">
        <w:trPr>
          <w:trHeight w:val="237"/>
        </w:trPr>
        <w:tc>
          <w:tcPr>
            <w:tcW w:w="7125" w:type="dxa"/>
            <w:vAlign w:val="center"/>
          </w:tcPr>
          <w:p w14:paraId="707E7AF5" w14:textId="77777777" w:rsidR="000458DD" w:rsidRPr="008635ED" w:rsidRDefault="000458DD" w:rsidP="00CF0617">
            <w:pPr>
              <w:widowControl w:val="0"/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3F3FF25A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13414F86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4B947F93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6AF99801" w14:textId="77777777" w:rsidTr="00CF0617">
        <w:trPr>
          <w:trHeight w:val="237"/>
        </w:trPr>
        <w:tc>
          <w:tcPr>
            <w:tcW w:w="7125" w:type="dxa"/>
            <w:vAlign w:val="center"/>
          </w:tcPr>
          <w:p w14:paraId="61682ED4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74D95F57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522B9520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6D04C4AA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8FA152D" w14:textId="77777777" w:rsidTr="00CF0617">
        <w:trPr>
          <w:trHeight w:val="224"/>
        </w:trPr>
        <w:tc>
          <w:tcPr>
            <w:tcW w:w="7125" w:type="dxa"/>
            <w:vAlign w:val="center"/>
          </w:tcPr>
          <w:p w14:paraId="04494E16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0B454EE1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7CEFB9A5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13B1D9B8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BF20998" w14:textId="77777777" w:rsidTr="00CF0617">
        <w:trPr>
          <w:trHeight w:val="237"/>
        </w:trPr>
        <w:tc>
          <w:tcPr>
            <w:tcW w:w="7125" w:type="dxa"/>
            <w:vAlign w:val="center"/>
          </w:tcPr>
          <w:p w14:paraId="1D0B3511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51FF9F39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568C2393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593D9E62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37F1A6BF" w14:textId="77777777" w:rsidTr="00CF0617">
        <w:trPr>
          <w:trHeight w:val="224"/>
        </w:trPr>
        <w:tc>
          <w:tcPr>
            <w:tcW w:w="7125" w:type="dxa"/>
            <w:vAlign w:val="center"/>
          </w:tcPr>
          <w:p w14:paraId="7F66C696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24DD5571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5A2387B9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201A9C7A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025E742E" w14:textId="77777777" w:rsidTr="00CF0617">
        <w:trPr>
          <w:trHeight w:val="237"/>
        </w:trPr>
        <w:tc>
          <w:tcPr>
            <w:tcW w:w="7125" w:type="dxa"/>
            <w:vAlign w:val="center"/>
          </w:tcPr>
          <w:p w14:paraId="4C96D097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50CD1D93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67F47FBE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29D59915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E13299E" w14:textId="77777777" w:rsidTr="00CF0617">
        <w:trPr>
          <w:trHeight w:val="224"/>
        </w:trPr>
        <w:tc>
          <w:tcPr>
            <w:tcW w:w="7125" w:type="dxa"/>
            <w:vAlign w:val="center"/>
          </w:tcPr>
          <w:p w14:paraId="7C9BA900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7AAF7037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3770F1A1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02F28CE0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4A9E3934" w14:textId="77777777" w:rsidTr="00CF0617">
        <w:trPr>
          <w:trHeight w:val="237"/>
        </w:trPr>
        <w:tc>
          <w:tcPr>
            <w:tcW w:w="7125" w:type="dxa"/>
            <w:vAlign w:val="center"/>
          </w:tcPr>
          <w:p w14:paraId="30306DBD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4CEEC63F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7F384FE0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2E5D4148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CF0617" w:rsidRPr="002F51E5" w14:paraId="53E57EBF" w14:textId="77777777" w:rsidTr="00AE758B">
        <w:trPr>
          <w:trHeight w:val="977"/>
        </w:trPr>
        <w:tc>
          <w:tcPr>
            <w:tcW w:w="7125" w:type="dxa"/>
            <w:shd w:val="clear" w:color="auto" w:fill="D9D9D9" w:themeFill="background1" w:themeFillShade="D9"/>
            <w:vAlign w:val="center"/>
          </w:tcPr>
          <w:p w14:paraId="330555C2" w14:textId="77777777" w:rsidR="00AE7BEA" w:rsidRPr="005C7BCC" w:rsidRDefault="00AE7BEA" w:rsidP="00CF0617">
            <w:pP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5C7BCC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List of conference presentations and posters</w:t>
            </w:r>
          </w:p>
          <w:p w14:paraId="0DB67982" w14:textId="44978718" w:rsidR="00AE7BEA" w:rsidRPr="00092ACF" w:rsidRDefault="00AE7BEA" w:rsidP="005C7BCC">
            <w:pPr>
              <w:rPr>
                <w:rFonts w:asciiTheme="minorHAnsi" w:hAnsiTheme="minorHAnsi" w:cstheme="minorHAnsi"/>
                <w:b/>
                <w:color w:val="5B5054"/>
                <w:sz w:val="18"/>
                <w:szCs w:val="18"/>
              </w:rPr>
            </w:pPr>
            <w:r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>Example:</w:t>
            </w:r>
            <w:r w:rsidR="005C7BCC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 xml:space="preserve"> </w:t>
            </w:r>
            <w:r w:rsidRPr="00092ACF">
              <w:rPr>
                <w:rFonts w:asciiTheme="minorHAnsi" w:hAnsiTheme="minorHAnsi" w:cstheme="minorHAnsi"/>
                <w:b/>
                <w:color w:val="5B5054"/>
                <w:sz w:val="18"/>
                <w:szCs w:val="18"/>
              </w:rPr>
              <w:t>Nkosi E</w:t>
            </w:r>
            <w:r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>, Dlamini M, Jacobs J. 2021. Large mammal biodiversity and distribution in the African Miocene. 95</w:t>
            </w:r>
            <w:r w:rsidRPr="00092ACF">
              <w:rPr>
                <w:rFonts w:asciiTheme="minorHAnsi" w:hAnsiTheme="minorHAnsi" w:cstheme="minorHAnsi"/>
                <w:color w:val="5B5054"/>
                <w:sz w:val="18"/>
                <w:szCs w:val="18"/>
                <w:vertAlign w:val="superscript"/>
              </w:rPr>
              <w:t>th</w:t>
            </w:r>
            <w:r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 xml:space="preserve"> Annual Meeting of the </w:t>
            </w:r>
            <w:r w:rsidR="00430FD7"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>Vertebrate Society</w:t>
            </w:r>
            <w:r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 xml:space="preserve">, New Orleans, Louisiana, USA. 17-21 </w:t>
            </w:r>
            <w:r w:rsidR="00430FD7"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>May</w:t>
            </w:r>
            <w:r w:rsidRPr="00092ACF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>.</w:t>
            </w: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C6036CF" w14:textId="77777777" w:rsidR="000458DD" w:rsidRPr="00092ACF" w:rsidRDefault="000458DD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092ACF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Conference presentation or poster</w:t>
            </w:r>
          </w:p>
        </w:tc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02238117" w14:textId="7AC66850" w:rsidR="000458DD" w:rsidRPr="00092ACF" w:rsidRDefault="000458DD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092ACF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Supported by the CoE Palaeo </w:t>
            </w:r>
            <w:r w:rsidR="00AE1B32"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271BF353" w14:textId="77777777" w:rsidR="000458DD" w:rsidRPr="00092ACF" w:rsidRDefault="00AE7BEA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092ACF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Was the</w:t>
            </w:r>
            <w:r w:rsidR="000458DD" w:rsidRPr="00092ACF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 CoE </w:t>
            </w:r>
            <w:r w:rsidRPr="00092ACF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a</w:t>
            </w:r>
            <w:r w:rsidR="000458DD" w:rsidRPr="00092ACF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cknowledged</w:t>
            </w:r>
          </w:p>
          <w:p w14:paraId="765271D2" w14:textId="2485E297" w:rsidR="000458DD" w:rsidRPr="00092ACF" w:rsidRDefault="00AE1B32" w:rsidP="00CF0617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</w:tr>
      <w:tr w:rsidR="002F51E5" w:rsidRPr="002F51E5" w14:paraId="63354463" w14:textId="77777777" w:rsidTr="00CF0617">
        <w:trPr>
          <w:trHeight w:val="252"/>
        </w:trPr>
        <w:tc>
          <w:tcPr>
            <w:tcW w:w="7125" w:type="dxa"/>
            <w:vAlign w:val="center"/>
          </w:tcPr>
          <w:p w14:paraId="263C5029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72DC0883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7E3F7EB3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64EC95A2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17972A81" w14:textId="77777777" w:rsidTr="00CF0617">
        <w:trPr>
          <w:trHeight w:val="238"/>
        </w:trPr>
        <w:tc>
          <w:tcPr>
            <w:tcW w:w="7125" w:type="dxa"/>
            <w:vAlign w:val="center"/>
          </w:tcPr>
          <w:p w14:paraId="0D8D7052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061AB1EA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4928135B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217B707D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626C3CF" w14:textId="77777777" w:rsidTr="00CF0617">
        <w:trPr>
          <w:trHeight w:val="252"/>
        </w:trPr>
        <w:tc>
          <w:tcPr>
            <w:tcW w:w="7125" w:type="dxa"/>
            <w:vAlign w:val="center"/>
          </w:tcPr>
          <w:p w14:paraId="1D464818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2C488129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748FBD76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49644137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649BD8B4" w14:textId="77777777" w:rsidTr="00CF0617">
        <w:trPr>
          <w:trHeight w:val="238"/>
        </w:trPr>
        <w:tc>
          <w:tcPr>
            <w:tcW w:w="7125" w:type="dxa"/>
            <w:vAlign w:val="center"/>
          </w:tcPr>
          <w:p w14:paraId="38329419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18" w:type="dxa"/>
            <w:vAlign w:val="center"/>
          </w:tcPr>
          <w:p w14:paraId="076849E5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192" w:type="dxa"/>
            <w:vAlign w:val="center"/>
          </w:tcPr>
          <w:p w14:paraId="46E77C41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3996ADF1" w14:textId="77777777" w:rsidR="000458DD" w:rsidRPr="008635ED" w:rsidRDefault="000458DD" w:rsidP="00CF0617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</w:tbl>
    <w:p w14:paraId="49D56FA5" w14:textId="77777777" w:rsidR="000458DD" w:rsidRPr="002F51E5" w:rsidRDefault="000458DD" w:rsidP="000458DD">
      <w:pPr>
        <w:rPr>
          <w:rFonts w:cstheme="minorHAnsi"/>
          <w:color w:val="5B5054"/>
          <w:szCs w:val="20"/>
        </w:rPr>
      </w:pPr>
    </w:p>
    <w:p w14:paraId="1C28E941" w14:textId="77777777" w:rsidR="000458DD" w:rsidRPr="008635ED" w:rsidRDefault="00A97F7E" w:rsidP="000458DD">
      <w:pPr>
        <w:rPr>
          <w:b/>
          <w:color w:val="5B5054"/>
          <w:szCs w:val="20"/>
        </w:rPr>
      </w:pPr>
      <w:r>
        <w:rPr>
          <w:b/>
          <w:color w:val="5B5054"/>
          <w:szCs w:val="20"/>
        </w:rPr>
        <w:t>Primary c</w:t>
      </w:r>
      <w:r w:rsidR="000458DD" w:rsidRPr="008635ED">
        <w:rPr>
          <w:b/>
          <w:color w:val="5B5054"/>
          <w:szCs w:val="20"/>
        </w:rPr>
        <w:t xml:space="preserve">ollaborators </w:t>
      </w:r>
    </w:p>
    <w:tbl>
      <w:tblPr>
        <w:tblStyle w:val="TableGridLight"/>
        <w:tblW w:w="10773" w:type="dxa"/>
        <w:tblLook w:val="04A0" w:firstRow="1" w:lastRow="0" w:firstColumn="1" w:lastColumn="0" w:noHBand="0" w:noVBand="1"/>
      </w:tblPr>
      <w:tblGrid>
        <w:gridCol w:w="537"/>
        <w:gridCol w:w="960"/>
        <w:gridCol w:w="2477"/>
        <w:gridCol w:w="1983"/>
        <w:gridCol w:w="1558"/>
        <w:gridCol w:w="1275"/>
        <w:gridCol w:w="1983"/>
      </w:tblGrid>
      <w:tr w:rsidR="002F51E5" w:rsidRPr="002F51E5" w14:paraId="44A1FEC6" w14:textId="77777777" w:rsidTr="00AE758B">
        <w:trPr>
          <w:trHeight w:val="270"/>
        </w:trPr>
        <w:tc>
          <w:tcPr>
            <w:tcW w:w="528" w:type="dxa"/>
            <w:shd w:val="clear" w:color="auto" w:fill="D9D9D9" w:themeFill="background1" w:themeFillShade="D9"/>
            <w:vAlign w:val="center"/>
          </w:tcPr>
          <w:p w14:paraId="6889340F" w14:textId="77777777" w:rsidR="000458DD" w:rsidRPr="002C754A" w:rsidRDefault="000458DD" w:rsidP="003E416C">
            <w:pPr>
              <w:rPr>
                <w:rFonts w:asciiTheme="minorHAnsi" w:hAnsi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/>
                <w:color w:val="5B5054"/>
                <w:sz w:val="18"/>
                <w:szCs w:val="18"/>
              </w:rPr>
              <w:t>Title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29F0E4B" w14:textId="77777777" w:rsidR="000458DD" w:rsidRPr="002C754A" w:rsidRDefault="000458DD" w:rsidP="003E416C">
            <w:pPr>
              <w:rPr>
                <w:rFonts w:asciiTheme="minorHAnsi" w:hAnsi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/>
                <w:color w:val="5B5054"/>
                <w:sz w:val="18"/>
                <w:szCs w:val="18"/>
              </w:rPr>
              <w:t>Initials</w:t>
            </w:r>
          </w:p>
        </w:tc>
        <w:tc>
          <w:tcPr>
            <w:tcW w:w="2480" w:type="dxa"/>
            <w:shd w:val="clear" w:color="auto" w:fill="D9D9D9" w:themeFill="background1" w:themeFillShade="D9"/>
            <w:vAlign w:val="center"/>
          </w:tcPr>
          <w:p w14:paraId="5AF45432" w14:textId="77777777" w:rsidR="000458DD" w:rsidRPr="002C754A" w:rsidRDefault="000458DD" w:rsidP="003E416C">
            <w:pPr>
              <w:rPr>
                <w:rFonts w:asciiTheme="minorHAnsi" w:hAnsi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/>
                <w:color w:val="5B5054"/>
                <w:sz w:val="18"/>
                <w:szCs w:val="18"/>
              </w:rPr>
              <w:t>Last name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6A4EF33B" w14:textId="77777777" w:rsidR="000458DD" w:rsidRPr="002C754A" w:rsidRDefault="000458DD" w:rsidP="003E416C">
            <w:pPr>
              <w:rPr>
                <w:rFonts w:asciiTheme="minorHAnsi" w:hAnsi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/>
                <w:color w:val="5B5054"/>
                <w:sz w:val="18"/>
                <w:szCs w:val="18"/>
              </w:rPr>
              <w:t>Institution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1D5FBF1" w14:textId="77777777" w:rsidR="000458DD" w:rsidRPr="002C754A" w:rsidRDefault="000458DD" w:rsidP="003E416C">
            <w:pPr>
              <w:rPr>
                <w:rFonts w:asciiTheme="minorHAnsi" w:hAnsi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/>
                <w:color w:val="5B5054"/>
                <w:sz w:val="18"/>
                <w:szCs w:val="18"/>
              </w:rPr>
              <w:t>Departmen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92F40C4" w14:textId="77777777" w:rsidR="000458DD" w:rsidRPr="002C754A" w:rsidRDefault="000458DD" w:rsidP="003E416C">
            <w:pPr>
              <w:rPr>
                <w:rFonts w:asciiTheme="minorHAnsi" w:hAnsi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/>
                <w:color w:val="5B5054"/>
                <w:sz w:val="18"/>
                <w:szCs w:val="18"/>
              </w:rPr>
              <w:t>Country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64D46E8D" w14:textId="77777777" w:rsidR="000458DD" w:rsidRPr="002C754A" w:rsidRDefault="000458DD" w:rsidP="003E416C">
            <w:pPr>
              <w:rPr>
                <w:rFonts w:asciiTheme="minorHAnsi" w:hAnsiTheme="minorHAnsi" w:cstheme="minorHAnsi"/>
                <w:color w:val="5B5054"/>
                <w:sz w:val="18"/>
                <w:szCs w:val="18"/>
              </w:rPr>
            </w:pPr>
            <w:r w:rsidRPr="002C754A">
              <w:rPr>
                <w:rFonts w:asciiTheme="minorHAnsi" w:hAnsiTheme="minorHAnsi" w:cstheme="minorHAnsi"/>
                <w:color w:val="5B5054"/>
                <w:sz w:val="18"/>
                <w:szCs w:val="18"/>
              </w:rPr>
              <w:t>Role of Collaboration</w:t>
            </w:r>
          </w:p>
        </w:tc>
      </w:tr>
      <w:tr w:rsidR="002F51E5" w:rsidRPr="002F51E5" w14:paraId="6ADF84B5" w14:textId="77777777" w:rsidTr="00CF0617">
        <w:trPr>
          <w:trHeight w:val="255"/>
        </w:trPr>
        <w:tc>
          <w:tcPr>
            <w:tcW w:w="528" w:type="dxa"/>
          </w:tcPr>
          <w:p w14:paraId="15B7CCD2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4739546D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7D68C604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3781814A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7E49B4D8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6CABAED0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115E5495" w14:textId="77777777" w:rsidR="000458DD" w:rsidRPr="008635ED" w:rsidRDefault="000458DD" w:rsidP="00466454">
            <w:pPr>
              <w:rPr>
                <w:color w:val="5B5054"/>
                <w:szCs w:val="20"/>
              </w:rPr>
            </w:pPr>
          </w:p>
        </w:tc>
      </w:tr>
      <w:tr w:rsidR="002F51E5" w:rsidRPr="002F51E5" w14:paraId="451643D0" w14:textId="77777777" w:rsidTr="00CF0617">
        <w:trPr>
          <w:trHeight w:val="270"/>
        </w:trPr>
        <w:tc>
          <w:tcPr>
            <w:tcW w:w="528" w:type="dxa"/>
          </w:tcPr>
          <w:p w14:paraId="1BF316E2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57C18AC8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36F5FAB7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15A01314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39089C84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1A693AEA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5205D702" w14:textId="77777777" w:rsidR="000458DD" w:rsidRPr="008635ED" w:rsidRDefault="000458DD" w:rsidP="00466454">
            <w:pPr>
              <w:rPr>
                <w:color w:val="5B5054"/>
                <w:szCs w:val="20"/>
              </w:rPr>
            </w:pPr>
          </w:p>
        </w:tc>
      </w:tr>
      <w:tr w:rsidR="002F51E5" w:rsidRPr="002F51E5" w14:paraId="508A8CD5" w14:textId="77777777" w:rsidTr="00CF0617">
        <w:trPr>
          <w:trHeight w:val="255"/>
        </w:trPr>
        <w:tc>
          <w:tcPr>
            <w:tcW w:w="528" w:type="dxa"/>
          </w:tcPr>
          <w:p w14:paraId="02346579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2F257D71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4C4A3184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555A8126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0C1973BD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4779C079" w14:textId="77777777" w:rsidR="000458DD" w:rsidRPr="008635ED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24D9BF3F" w14:textId="77777777" w:rsidR="000458DD" w:rsidRPr="008635ED" w:rsidRDefault="000458DD" w:rsidP="00466454">
            <w:pPr>
              <w:rPr>
                <w:color w:val="5B5054"/>
                <w:szCs w:val="20"/>
              </w:rPr>
            </w:pPr>
          </w:p>
        </w:tc>
      </w:tr>
    </w:tbl>
    <w:p w14:paraId="6E49A304" w14:textId="77777777" w:rsidR="000458DD" w:rsidRDefault="000458DD" w:rsidP="000458DD">
      <w:pPr>
        <w:rPr>
          <w:b/>
          <w:color w:val="5B5054"/>
        </w:rPr>
      </w:pPr>
    </w:p>
    <w:p w14:paraId="19FFAFEA" w14:textId="77777777" w:rsidR="000458DD" w:rsidRPr="00CF0617" w:rsidRDefault="00CF0617" w:rsidP="000458DD">
      <w:pPr>
        <w:rPr>
          <w:b/>
          <w:noProof/>
          <w:color w:val="5B5054"/>
        </w:rPr>
      </w:pPr>
      <w:r w:rsidRPr="00CF0617">
        <w:rPr>
          <w:b/>
          <w:noProof/>
          <w:color w:val="5B5054"/>
        </w:rPr>
        <w:t>Checklist</w:t>
      </w:r>
    </w:p>
    <w:tbl>
      <w:tblPr>
        <w:tblW w:w="10768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68"/>
      </w:tblGrid>
      <w:tr w:rsidR="002F51E5" w:rsidRPr="002F51E5" w14:paraId="53E6664D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010C675F" w14:textId="51D09641" w:rsidR="0069201C" w:rsidRPr="002F51E5" w:rsidRDefault="008D0B7B" w:rsidP="008602B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02" w:hanging="302"/>
              <w:rPr>
                <w:color w:val="5B5054"/>
                <w:szCs w:val="20"/>
              </w:rPr>
            </w:pPr>
            <w:r>
              <w:rPr>
                <w:color w:val="5B5054"/>
                <w:szCs w:val="20"/>
              </w:rPr>
              <w:t>Completed</w:t>
            </w:r>
            <w:r w:rsidR="002C754A">
              <w:rPr>
                <w:color w:val="5B5054"/>
                <w:szCs w:val="20"/>
              </w:rPr>
              <w:t xml:space="preserve"> Progress Report</w:t>
            </w:r>
          </w:p>
        </w:tc>
      </w:tr>
      <w:tr w:rsidR="002F51E5" w:rsidRPr="002F51E5" w14:paraId="262A4779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48EF7A0E" w14:textId="77777777" w:rsidR="0069201C" w:rsidRPr="002F51E5" w:rsidRDefault="0069201C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302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Up-to-date </w:t>
            </w:r>
            <w:r w:rsidRPr="002F51E5">
              <w:rPr>
                <w:i/>
                <w:color w:val="5B5054"/>
                <w:szCs w:val="20"/>
              </w:rPr>
              <w:t>Curriculum Vitae</w:t>
            </w:r>
          </w:p>
        </w:tc>
      </w:tr>
      <w:tr w:rsidR="002F51E5" w:rsidRPr="002F51E5" w14:paraId="780E89BB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7653631F" w14:textId="77777777" w:rsidR="0069201C" w:rsidRPr="002F51E5" w:rsidRDefault="008602B9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302"/>
              <w:rPr>
                <w:rFonts w:cstheme="minorHAnsi"/>
                <w:color w:val="5B5054"/>
                <w:szCs w:val="20"/>
              </w:rPr>
            </w:pPr>
            <w:r w:rsidRPr="002F51E5">
              <w:rPr>
                <w:rFonts w:eastAsia="Times New Roman" w:cstheme="minorHAnsi"/>
                <w:color w:val="5B5054"/>
                <w:szCs w:val="20"/>
              </w:rPr>
              <w:t>Updated NRF profile (</w:t>
            </w:r>
            <w:hyperlink r:id="rId9" w:history="1">
              <w:r w:rsidRPr="00AA2650">
                <w:rPr>
                  <w:rFonts w:eastAsia="Times New Roman" w:cstheme="minorHAnsi"/>
                  <w:color w:val="5B5054"/>
                  <w:szCs w:val="20"/>
                  <w:u w:val="single"/>
                </w:rPr>
                <w:t>https://nrfsubmission.nrf.ac.za/nrfmkii/</w:t>
              </w:r>
            </w:hyperlink>
            <w:r w:rsidRPr="002F51E5">
              <w:rPr>
                <w:rFonts w:eastAsia="Times New Roman" w:cstheme="minorHAnsi"/>
                <w:color w:val="5B5054"/>
                <w:szCs w:val="20"/>
              </w:rPr>
              <w:t>)</w:t>
            </w:r>
          </w:p>
        </w:tc>
      </w:tr>
      <w:tr w:rsidR="002F51E5" w:rsidRPr="002F51E5" w14:paraId="41D9B896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60C6B34F" w14:textId="77777777" w:rsidR="0069201C" w:rsidRPr="002F51E5" w:rsidRDefault="008602B9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286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Send required documents to </w:t>
            </w:r>
            <w:hyperlink r:id="rId10" w:history="1">
              <w:r w:rsidRPr="002F51E5">
                <w:rPr>
                  <w:rStyle w:val="Hyperlink"/>
                  <w:color w:val="5B5054"/>
                  <w:szCs w:val="20"/>
                </w:rPr>
                <w:t>info.genus@wits.ac.za</w:t>
              </w:r>
            </w:hyperlink>
            <w:r w:rsidRPr="002F51E5">
              <w:rPr>
                <w:color w:val="5B5054"/>
                <w:szCs w:val="20"/>
              </w:rPr>
              <w:t xml:space="preserve"> </w:t>
            </w:r>
          </w:p>
        </w:tc>
      </w:tr>
    </w:tbl>
    <w:p w14:paraId="588B38FE" w14:textId="77777777" w:rsidR="000458DD" w:rsidRDefault="000458DD" w:rsidP="0069201C">
      <w:pPr>
        <w:rPr>
          <w:color w:val="5B5054"/>
        </w:rPr>
      </w:pPr>
    </w:p>
    <w:p w14:paraId="78318A9C" w14:textId="77777777" w:rsidR="00AE758B" w:rsidRDefault="00AE758B" w:rsidP="008D46D7">
      <w:pPr>
        <w:rPr>
          <w:b/>
          <w:color w:val="5B5054"/>
        </w:rPr>
      </w:pPr>
    </w:p>
    <w:p w14:paraId="701654B1" w14:textId="44A139C1" w:rsidR="008D46D7" w:rsidRPr="002F51E5" w:rsidRDefault="008D46D7" w:rsidP="008D46D7">
      <w:pPr>
        <w:rPr>
          <w:b/>
          <w:color w:val="5B5054"/>
        </w:rPr>
      </w:pPr>
      <w:r>
        <w:rPr>
          <w:b/>
          <w:color w:val="5B5054"/>
        </w:rPr>
        <w:t>Signature of Applicant</w:t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  <w:t>Date</w:t>
      </w:r>
    </w:p>
    <w:tbl>
      <w:tblPr>
        <w:tblW w:w="10774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Look w:val="01E0" w:firstRow="1" w:lastRow="1" w:firstColumn="1" w:lastColumn="1" w:noHBand="0" w:noVBand="0"/>
      </w:tblPr>
      <w:tblGrid>
        <w:gridCol w:w="8500"/>
        <w:gridCol w:w="2274"/>
      </w:tblGrid>
      <w:tr w:rsidR="008D46D7" w:rsidRPr="002F51E5" w14:paraId="761DA031" w14:textId="77777777" w:rsidTr="006D0DBF">
        <w:trPr>
          <w:trHeight w:val="680"/>
          <w:jc w:val="center"/>
        </w:trPr>
        <w:tc>
          <w:tcPr>
            <w:tcW w:w="8500" w:type="dxa"/>
          </w:tcPr>
          <w:p w14:paraId="23BC0423" w14:textId="77777777" w:rsidR="008D46D7" w:rsidRPr="00AA2650" w:rsidRDefault="008D46D7" w:rsidP="006D0DBF">
            <w:pPr>
              <w:rPr>
                <w:rFonts w:cstheme="minorHAnsi"/>
                <w:b/>
                <w:color w:val="5B5054"/>
                <w:szCs w:val="20"/>
              </w:rPr>
            </w:pPr>
          </w:p>
        </w:tc>
        <w:tc>
          <w:tcPr>
            <w:tcW w:w="2274" w:type="dxa"/>
          </w:tcPr>
          <w:p w14:paraId="7EF773AD" w14:textId="77777777" w:rsidR="008D46D7" w:rsidRPr="00AA2650" w:rsidRDefault="008D46D7" w:rsidP="006D0DBF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69976AD0" w14:textId="77777777" w:rsidR="008D46D7" w:rsidRPr="002F51E5" w:rsidRDefault="008D46D7" w:rsidP="0069201C">
      <w:pPr>
        <w:rPr>
          <w:color w:val="5B5054"/>
        </w:rPr>
      </w:pPr>
    </w:p>
    <w:sectPr w:rsidR="008D46D7" w:rsidRPr="002F51E5" w:rsidSect="009B2384">
      <w:foot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87837" w14:textId="77777777" w:rsidR="00CD4531" w:rsidRDefault="00CD4531" w:rsidP="00B36A12">
      <w:r>
        <w:separator/>
      </w:r>
    </w:p>
  </w:endnote>
  <w:endnote w:type="continuationSeparator" w:id="0">
    <w:p w14:paraId="771589F7" w14:textId="77777777" w:rsidR="00CD4531" w:rsidRDefault="00CD4531" w:rsidP="00B36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921323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F126B42" w14:textId="77777777" w:rsidR="00B36A12" w:rsidRDefault="00B36A1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BE042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BE042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60A99C70" w14:textId="77777777" w:rsidR="00B36A12" w:rsidRDefault="00B36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827EB" w14:textId="77777777" w:rsidR="00CD4531" w:rsidRDefault="00CD4531" w:rsidP="00B36A12">
      <w:r>
        <w:separator/>
      </w:r>
    </w:p>
  </w:footnote>
  <w:footnote w:type="continuationSeparator" w:id="0">
    <w:p w14:paraId="24C6C9FC" w14:textId="77777777" w:rsidR="00CD4531" w:rsidRDefault="00CD4531" w:rsidP="00B36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D60"/>
    <w:multiLevelType w:val="hybridMultilevel"/>
    <w:tmpl w:val="10C82A92"/>
    <w:lvl w:ilvl="0" w:tplc="A8AAEAB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921D3"/>
    <w:multiLevelType w:val="hybridMultilevel"/>
    <w:tmpl w:val="34AADEEA"/>
    <w:lvl w:ilvl="0" w:tplc="39E42900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B052C"/>
    <w:multiLevelType w:val="hybridMultilevel"/>
    <w:tmpl w:val="AED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33103"/>
    <w:multiLevelType w:val="hybridMultilevel"/>
    <w:tmpl w:val="18086A6A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B6461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1B583042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6" w15:restartNumberingAfterBreak="0">
    <w:nsid w:val="1C9A651A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8B1AE3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8" w15:restartNumberingAfterBreak="0">
    <w:nsid w:val="2FA333A0"/>
    <w:multiLevelType w:val="hybridMultilevel"/>
    <w:tmpl w:val="9928F9D4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D03CC"/>
    <w:multiLevelType w:val="hybridMultilevel"/>
    <w:tmpl w:val="C8CE3A44"/>
    <w:lvl w:ilvl="0" w:tplc="8B70B282">
      <w:start w:val="4"/>
      <w:numFmt w:val="decimal"/>
      <w:lvlText w:val="%1."/>
      <w:lvlJc w:val="left"/>
      <w:pPr>
        <w:ind w:left="666" w:hanging="360"/>
      </w:pPr>
      <w:rPr>
        <w:rFonts w:eastAsia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0" w15:restartNumberingAfterBreak="0">
    <w:nsid w:val="439A28B2"/>
    <w:multiLevelType w:val="hybridMultilevel"/>
    <w:tmpl w:val="AED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F1B03"/>
    <w:multiLevelType w:val="hybridMultilevel"/>
    <w:tmpl w:val="D4649FE4"/>
    <w:lvl w:ilvl="0" w:tplc="4A96E788">
      <w:start w:val="2"/>
      <w:numFmt w:val="decimal"/>
      <w:lvlText w:val="%1"/>
      <w:lvlJc w:val="left"/>
      <w:pPr>
        <w:ind w:left="720" w:hanging="360"/>
      </w:pPr>
      <w:rPr>
        <w:rFonts w:cs="Times New Roman" w:hint="default"/>
        <w:b w:val="0"/>
        <w:color w:val="3E4548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84039A"/>
    <w:multiLevelType w:val="hybridMultilevel"/>
    <w:tmpl w:val="1368D2C6"/>
    <w:lvl w:ilvl="0" w:tplc="207EE54C">
      <w:start w:val="1"/>
      <w:numFmt w:val="decimal"/>
      <w:lvlText w:val="%1"/>
      <w:lvlJc w:val="left"/>
      <w:pPr>
        <w:ind w:left="726" w:hanging="420"/>
      </w:pPr>
      <w:rPr>
        <w:rFonts w:eastAsiaTheme="minorHAnsi" w:cstheme="minorHAnsi" w:hint="default"/>
        <w:i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4CEB0A1B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486DEC"/>
    <w:multiLevelType w:val="hybridMultilevel"/>
    <w:tmpl w:val="3252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6120C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2D047C"/>
    <w:multiLevelType w:val="hybridMultilevel"/>
    <w:tmpl w:val="25B60996"/>
    <w:lvl w:ilvl="0" w:tplc="E690CC6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675A11"/>
    <w:multiLevelType w:val="hybridMultilevel"/>
    <w:tmpl w:val="DE02B036"/>
    <w:lvl w:ilvl="0" w:tplc="B5C6DDB4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bCs/>
        <w:i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1B6DA2"/>
    <w:multiLevelType w:val="hybridMultilevel"/>
    <w:tmpl w:val="44643D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E1A1B"/>
    <w:multiLevelType w:val="hybridMultilevel"/>
    <w:tmpl w:val="5B4A87BA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93419"/>
    <w:multiLevelType w:val="hybridMultilevel"/>
    <w:tmpl w:val="3E70C324"/>
    <w:lvl w:ilvl="0" w:tplc="9FF29532">
      <w:start w:val="3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472F1"/>
    <w:multiLevelType w:val="hybridMultilevel"/>
    <w:tmpl w:val="B56EC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669788">
    <w:abstractNumId w:val="5"/>
  </w:num>
  <w:num w:numId="2" w16cid:durableId="309864171">
    <w:abstractNumId w:val="3"/>
  </w:num>
  <w:num w:numId="3" w16cid:durableId="1643079177">
    <w:abstractNumId w:val="10"/>
  </w:num>
  <w:num w:numId="4" w16cid:durableId="1719741943">
    <w:abstractNumId w:val="2"/>
  </w:num>
  <w:num w:numId="5" w16cid:durableId="1479611436">
    <w:abstractNumId w:val="18"/>
  </w:num>
  <w:num w:numId="6" w16cid:durableId="99103369">
    <w:abstractNumId w:val="13"/>
  </w:num>
  <w:num w:numId="7" w16cid:durableId="892695448">
    <w:abstractNumId w:val="4"/>
  </w:num>
  <w:num w:numId="8" w16cid:durableId="1128668061">
    <w:abstractNumId w:val="7"/>
  </w:num>
  <w:num w:numId="9" w16cid:durableId="1852720760">
    <w:abstractNumId w:val="6"/>
  </w:num>
  <w:num w:numId="10" w16cid:durableId="1412116083">
    <w:abstractNumId w:val="9"/>
  </w:num>
  <w:num w:numId="11" w16cid:durableId="304824486">
    <w:abstractNumId w:val="0"/>
  </w:num>
  <w:num w:numId="12" w16cid:durableId="2037151602">
    <w:abstractNumId w:val="16"/>
  </w:num>
  <w:num w:numId="13" w16cid:durableId="106969088">
    <w:abstractNumId w:val="20"/>
  </w:num>
  <w:num w:numId="14" w16cid:durableId="831531278">
    <w:abstractNumId w:val="11"/>
  </w:num>
  <w:num w:numId="15" w16cid:durableId="712968336">
    <w:abstractNumId w:val="17"/>
  </w:num>
  <w:num w:numId="16" w16cid:durableId="1590041175">
    <w:abstractNumId w:val="15"/>
  </w:num>
  <w:num w:numId="17" w16cid:durableId="306593462">
    <w:abstractNumId w:val="1"/>
  </w:num>
  <w:num w:numId="18" w16cid:durableId="1381130047">
    <w:abstractNumId w:val="12"/>
  </w:num>
  <w:num w:numId="19" w16cid:durableId="1883444390">
    <w:abstractNumId w:val="8"/>
  </w:num>
  <w:num w:numId="20" w16cid:durableId="15425539">
    <w:abstractNumId w:val="19"/>
  </w:num>
  <w:num w:numId="21" w16cid:durableId="1610232398">
    <w:abstractNumId w:val="21"/>
  </w:num>
  <w:num w:numId="22" w16cid:durableId="11137911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c0MDAzM7WwsDRS0lEKTi0uzszPAykwMqgFAHTU/CktAAAA"/>
  </w:docVars>
  <w:rsids>
    <w:rsidRoot w:val="009B2384"/>
    <w:rsid w:val="000458DD"/>
    <w:rsid w:val="00092ACF"/>
    <w:rsid w:val="000B3A9E"/>
    <w:rsid w:val="000D0CA6"/>
    <w:rsid w:val="000F01F8"/>
    <w:rsid w:val="000F55D4"/>
    <w:rsid w:val="00183CF7"/>
    <w:rsid w:val="002343CA"/>
    <w:rsid w:val="0027447E"/>
    <w:rsid w:val="002C0012"/>
    <w:rsid w:val="002C754A"/>
    <w:rsid w:val="002D3A40"/>
    <w:rsid w:val="002F51E5"/>
    <w:rsid w:val="0031764E"/>
    <w:rsid w:val="003B7549"/>
    <w:rsid w:val="003C1BE7"/>
    <w:rsid w:val="003C67EA"/>
    <w:rsid w:val="003E416C"/>
    <w:rsid w:val="004055E3"/>
    <w:rsid w:val="00414820"/>
    <w:rsid w:val="00415962"/>
    <w:rsid w:val="00430FD7"/>
    <w:rsid w:val="004643B0"/>
    <w:rsid w:val="004F2B0F"/>
    <w:rsid w:val="00552514"/>
    <w:rsid w:val="005572DB"/>
    <w:rsid w:val="00587215"/>
    <w:rsid w:val="005C7BCC"/>
    <w:rsid w:val="006220BF"/>
    <w:rsid w:val="00682207"/>
    <w:rsid w:val="0069201C"/>
    <w:rsid w:val="00701ABE"/>
    <w:rsid w:val="0070565A"/>
    <w:rsid w:val="00746A3F"/>
    <w:rsid w:val="007B4DDF"/>
    <w:rsid w:val="007C07AD"/>
    <w:rsid w:val="00813B74"/>
    <w:rsid w:val="00813B97"/>
    <w:rsid w:val="00827434"/>
    <w:rsid w:val="008602B9"/>
    <w:rsid w:val="008635ED"/>
    <w:rsid w:val="00880A1D"/>
    <w:rsid w:val="008A3889"/>
    <w:rsid w:val="008D0B7B"/>
    <w:rsid w:val="008D46D7"/>
    <w:rsid w:val="00916511"/>
    <w:rsid w:val="00937107"/>
    <w:rsid w:val="009B2384"/>
    <w:rsid w:val="009D1F3F"/>
    <w:rsid w:val="00A237C3"/>
    <w:rsid w:val="00A97F7E"/>
    <w:rsid w:val="00AA2650"/>
    <w:rsid w:val="00AC2D62"/>
    <w:rsid w:val="00AE1B32"/>
    <w:rsid w:val="00AE758B"/>
    <w:rsid w:val="00AE7BEA"/>
    <w:rsid w:val="00B36A12"/>
    <w:rsid w:val="00B54E79"/>
    <w:rsid w:val="00B97861"/>
    <w:rsid w:val="00BE0423"/>
    <w:rsid w:val="00CA2C68"/>
    <w:rsid w:val="00CD4531"/>
    <w:rsid w:val="00CF0617"/>
    <w:rsid w:val="00D058CD"/>
    <w:rsid w:val="00D607C1"/>
    <w:rsid w:val="00D63939"/>
    <w:rsid w:val="00DB1292"/>
    <w:rsid w:val="00F40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1377B"/>
  <w15:chartTrackingRefBased/>
  <w15:docId w15:val="{7BD9508D-54B6-424C-A0A0-354161F0F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384"/>
    <w:pPr>
      <w:spacing w:after="0" w:line="240" w:lineRule="auto"/>
    </w:pPr>
    <w:rPr>
      <w:rFonts w:eastAsia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B238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9B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aliases w:val="Bullet New"/>
    <w:basedOn w:val="Normal"/>
    <w:uiPriority w:val="34"/>
    <w:qFormat/>
    <w:rsid w:val="000458DD"/>
    <w:pPr>
      <w:spacing w:after="200" w:line="276" w:lineRule="auto"/>
      <w:ind w:left="720"/>
      <w:contextualSpacing/>
    </w:pPr>
    <w:rPr>
      <w:rFonts w:eastAsiaTheme="minorHAnsi" w:cstheme="minorBidi"/>
      <w:szCs w:val="22"/>
    </w:rPr>
  </w:style>
  <w:style w:type="table" w:styleId="GridTable1Light">
    <w:name w:val="Grid Table 1 Light"/>
    <w:basedOn w:val="TableNormal"/>
    <w:uiPriority w:val="46"/>
    <w:rsid w:val="000458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36A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A12"/>
    <w:rPr>
      <w:rFonts w:eastAsia="Times New Roman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B36A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A12"/>
    <w:rPr>
      <w:rFonts w:eastAsia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9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signi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.genus@wits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rfsubmission.nrf.ac.za/nrfmki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teininger</dc:creator>
  <cp:keywords/>
  <dc:description/>
  <cp:lastModifiedBy>Christine Steininger</cp:lastModifiedBy>
  <cp:revision>51</cp:revision>
  <dcterms:created xsi:type="dcterms:W3CDTF">2021-10-06T09:45:00Z</dcterms:created>
  <dcterms:modified xsi:type="dcterms:W3CDTF">2022-11-09T08:51:00Z</dcterms:modified>
</cp:coreProperties>
</file>